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adiologist</w:t>
      </w:r>
      <w:r>
        <w:t xml:space="preserve"> </w:t>
      </w:r>
      <w:r>
        <w:t xml:space="preserve">in</w:t>
      </w:r>
      <w:r>
        <w:t xml:space="preserve"> </w:t>
      </w:r>
      <w:r>
        <w:t xml:space="preserve">Australia</w:t>
      </w:r>
      <w:r>
        <w:t xml:space="preserve"> </w:t>
      </w:r>
      <w:r>
        <w:t xml:space="preserve">Brisbane</w:t>
      </w:r>
    </w:p>
    <w:bookmarkStart w:id="25" w:name="Xa4d6882214b4c569bf1d703c32458f21521e9ca"/>
    <w:p>
      <w:pPr>
        <w:pStyle w:val="Heading1"/>
      </w:pPr>
      <w:r>
        <w:t xml:space="preserve">Cover Letter for Radiologist Position in Australia Brisbane</w:t>
      </w:r>
    </w:p>
    <w:p>
      <w:pPr>
        <w:pStyle w:val="FirstParagraph"/>
      </w:pPr>
      <w:r>
        <w:rPr>
          <w:bCs/>
          <w:b/>
        </w:rPr>
        <w:t xml:space="preserve">Dear [Hiring Manager's Name],</w:t>
      </w:r>
    </w:p>
    <w:p>
      <w:pPr>
        <w:pStyle w:val="BodyText"/>
      </w:pPr>
      <w:r>
        <w:t xml:space="preserve">I am writing to express my enthusiastic interest in the Radiologist position at [Hospital/Clinic Name] in Brisbane, Australia. As a dedicated and highly skilled radiologist with a passion for precision imaging and patient-centered care, I am eager to contribute my expertise to your esteemed institution. This opportunity aligns perfectly with my professional goals and desire to work within a dynamic healthcare environment that values innovation, collaboration, and excellence—qualities that define the medical landscape of Australia Brisbane.</w:t>
      </w:r>
    </w:p>
    <w:bookmarkStart w:id="20" w:name="professional-background-and-expertise"/>
    <w:p>
      <w:pPr>
        <w:pStyle w:val="Heading2"/>
      </w:pPr>
      <w:r>
        <w:t xml:space="preserve">Professional Background and Expertise</w:t>
      </w:r>
    </w:p>
    <w:p>
      <w:pPr>
        <w:pStyle w:val="FirstParagraph"/>
      </w:pPr>
      <w:r>
        <w:t xml:space="preserve">With [X years] of experience in diagnostic radiology, I have developed a robust foundation in interpreting complex imaging studies, including MRI, CT scans, X-rays, and ultrasound. My work has spanned both academic and clinical settings, where I have consistently prioritized accuracy and compassion while delivering timely diagnoses. At [Previous Institution], I led a multidisciplinary team to enhance diagnostic workflows, resulting in a 20% improvement in patient throughput without compromising quality. This experience has honed my ability to balance technical precision with the human element of healthcare—a principle that is central to the role of a Radiologist in Australia Brisbane.</w:t>
      </w:r>
    </w:p>
    <w:p>
      <w:pPr>
        <w:pStyle w:val="BodyText"/>
      </w:pPr>
      <w:r>
        <w:t xml:space="preserve">My expertise extends beyond traditional imaging techniques. I am proficient in advanced modalities such as interventional radiology and nuclear medicine, which have allowed me to contribute to innovative treatment plans for patients. For instance, I collaborated on a project involving image-guided biopsies that significantly reduced the need for invasive procedures, improving patient outcomes and satisfaction. This aligns with my belief that radiology is not just about interpreting images but also about empowering clinical decision-making and fostering trust between physicians and patients.</w:t>
      </w:r>
    </w:p>
    <w:bookmarkEnd w:id="20"/>
    <w:bookmarkStart w:id="21" w:name="X8bfde5db14f3b29df2cf20beefe24bcb05f5132"/>
    <w:p>
      <w:pPr>
        <w:pStyle w:val="Heading2"/>
      </w:pPr>
      <w:r>
        <w:t xml:space="preserve">Commitment to Cultural Sensitivity and Community Engagement</w:t>
      </w:r>
    </w:p>
    <w:p>
      <w:pPr>
        <w:pStyle w:val="FirstParagraph"/>
      </w:pPr>
      <w:r>
        <w:t xml:space="preserve">As a Radiologist in Australia Brisbane, I understand the importance of cultural competence in delivering equitable care. Brisbane is a vibrant, multicultural city where patients come from diverse backgrounds, and I have consistently adapted my communication style to ensure clarity and empathy. Whether working with Indigenous communities or international patients, I prioritize building rapport through active listening and respectful dialogue. This approach has been instrumental in creating an inclusive environment where patients feel heard and supported.</w:t>
      </w:r>
    </w:p>
    <w:p>
      <w:pPr>
        <w:pStyle w:val="BodyText"/>
      </w:pPr>
      <w:r>
        <w:t xml:space="preserve">Moreover, I have actively participated in community health initiatives, such as free imaging workshops for underserved populations and partnerships with local schools to educate students about medical imaging careers. These experiences have deepened my appreciation for the role of radiology in public health and reinforced my commitment to contributing to the broader healthcare ecosystem of Australia Brisbane.</w:t>
      </w:r>
    </w:p>
    <w:bookmarkEnd w:id="21"/>
    <w:bookmarkStart w:id="22" w:name="adaptability-and-professional-growth"/>
    <w:p>
      <w:pPr>
        <w:pStyle w:val="Heading2"/>
      </w:pPr>
      <w:r>
        <w:t xml:space="preserve">Adaptability and Professional Growth</w:t>
      </w:r>
    </w:p>
    <w:p>
      <w:pPr>
        <w:pStyle w:val="FirstParagraph"/>
      </w:pPr>
      <w:r>
        <w:t xml:space="preserve">The field of radiology is ever-evolving, and I am dedicated to staying at the forefront of technological advancements. I have pursued continuous education through certifications in AI-assisted diagnostics and advanced imaging protocols, ensuring that my skills remain aligned with global standards. In Australia Brisbane, where healthcare innovation is a priority, this proactive mindset enables me to contribute effectively to your institution’s goals of adopting cutting-edge solutions.</w:t>
      </w:r>
    </w:p>
    <w:p>
      <w:pPr>
        <w:pStyle w:val="BodyText"/>
      </w:pPr>
      <w:r>
        <w:t xml:space="preserve">My adaptability has been tested and proven in fast-paced environments. For example, during the height of the pandemic, I transitioned quickly to tele-radiology services, ensuring uninterrupted care for patients while adhering to safety protocols. This experience underscored my ability to remain composed under pressure and deliver results without compromising quality—a trait that I believe is essential for a Radiologist in Australia Brisbane.</w:t>
      </w:r>
    </w:p>
    <w:bookmarkEnd w:id="22"/>
    <w:bookmarkStart w:id="23" w:name="alignment-with-your-institutions-values"/>
    <w:p>
      <w:pPr>
        <w:pStyle w:val="Heading2"/>
      </w:pPr>
      <w:r>
        <w:t xml:space="preserve">Alignment with Your Institution’s Values</w:t>
      </w:r>
    </w:p>
    <w:p>
      <w:pPr>
        <w:pStyle w:val="FirstParagraph"/>
      </w:pPr>
      <w:r>
        <w:t xml:space="preserve">[Hospital/Clinic Name]’s reputation for excellence and its commitment to patient-centered care resonate deeply with my professional philosophy. I am particularly inspired by your focus on [specific value, e.g., "integrating technology with compassionate care" or "advancing diagnostic accuracy through collaboration"]. As a Radiologist, I would relish the opportunity to contribute to these initiatives, whether through mentoring junior staff, participating in research projects, or refining imaging protocols to enhance patient outcomes.</w:t>
      </w:r>
    </w:p>
    <w:p>
      <w:pPr>
        <w:pStyle w:val="BodyText"/>
      </w:pPr>
      <w:r>
        <w:t xml:space="preserve">I am also drawn to the collaborative culture of Australia Brisbane’s healthcare system. The city’s emphasis on teamwork and shared responsibility among medical professionals aligns with my approach to practice. I thrive in environments where open communication and mutual respect drive innovation, and I am confident that my skills would complement your team’s dynamic workflow.</w:t>
      </w:r>
    </w:p>
    <w:bookmarkEnd w:id="23"/>
    <w:bookmarkStart w:id="24" w:name="conclusion"/>
    <w:p>
      <w:pPr>
        <w:pStyle w:val="Heading2"/>
      </w:pPr>
      <w:r>
        <w:t xml:space="preserve">Conclusion</w:t>
      </w:r>
    </w:p>
    <w:p>
      <w:pPr>
        <w:pStyle w:val="FirstParagraph"/>
      </w:pPr>
      <w:r>
        <w:t xml:space="preserve">In conclusion, I am excited about the possibility of joining [Hospital/Clinic Name] as a Radiologist in Australia Brisbane. My technical expertise, cultural sensitivity, and dedication to patient care position me to make meaningful contributions to your institution. I would welcome the opportunity to discuss how my background and vision align with your goals during an interview.</w:t>
      </w:r>
    </w:p>
    <w:p>
      <w:pPr>
        <w:pStyle w:val="BodyText"/>
      </w:pPr>
      <w:r>
        <w:t xml:space="preserve">Thank you for considering my application. I look forward to the possibility of contributing to the continued success of [Hospital/Clinic Name] and the healthcare community in Australia Brisbane.</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adiologist in Australia Brisbane</dc:title>
  <dc:creator/>
  <dc:language>en</dc:language>
  <cp:keywords/>
  <dcterms:created xsi:type="dcterms:W3CDTF">2026-07-23T06:11:55Z</dcterms:created>
  <dcterms:modified xsi:type="dcterms:W3CDTF">2026-07-23T06:11:55Z</dcterms:modified>
</cp:coreProperties>
</file>

<file path=docProps/custom.xml><?xml version="1.0" encoding="utf-8"?>
<Properties xmlns="http://schemas.openxmlformats.org/officeDocument/2006/custom-properties" xmlns:vt="http://schemas.openxmlformats.org/officeDocument/2006/docPropsVTypes"/>
</file>